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oportion of graphs rated as showing an intervention eff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 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5:26:56Z</dcterms:created>
  <dcterms:modified xsi:type="dcterms:W3CDTF">2024-08-09T05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